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87E0B" w14:textId="77777777" w:rsidR="009F1F93" w:rsidRDefault="008D2CFC">
      <w:pPr>
        <w:pStyle w:val="a4"/>
      </w:pPr>
      <w:r>
        <w:t>Лабораторная работа №2</w:t>
      </w:r>
    </w:p>
    <w:p w14:paraId="22E87E0C" w14:textId="77777777" w:rsidR="009F1F93" w:rsidRDefault="008D2CFC">
      <w:pPr>
        <w:pStyle w:val="a5"/>
      </w:pPr>
      <w:r>
        <w:t>Управление версиями</w:t>
      </w:r>
    </w:p>
    <w:p w14:paraId="22E87E0D" w14:textId="77777777" w:rsidR="009F1F93" w:rsidRDefault="008D2CFC">
      <w:pPr>
        <w:pStyle w:val="Author"/>
      </w:pPr>
      <w:r>
        <w:t>Бабенко Артём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50669088"/>
        <w:docPartObj>
          <w:docPartGallery w:val="Table of Contents"/>
          <w:docPartUnique/>
        </w:docPartObj>
      </w:sdtPr>
      <w:sdtEndPr/>
      <w:sdtContent>
        <w:p w14:paraId="22E87E0E" w14:textId="77777777" w:rsidR="009F1F93" w:rsidRDefault="008D2CFC">
          <w:pPr>
            <w:pStyle w:val="ae"/>
          </w:pPr>
          <w:r>
            <w:t>Содержание</w:t>
          </w:r>
        </w:p>
        <w:p w14:paraId="37F5E3D4" w14:textId="524EEF5D" w:rsidR="008D2CFC" w:rsidRDefault="008D2CF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080050" w:history="1">
            <w:r w:rsidRPr="008E0DEE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80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21507" w14:textId="3B2CDAD8" w:rsidR="008D2CFC" w:rsidRDefault="008D2CF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80051" w:history="1">
            <w:r w:rsidRPr="008E0DE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80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DA5A7" w14:textId="1FB6B4D6" w:rsidR="008D2CFC" w:rsidRDefault="008D2CF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80052" w:history="1">
            <w:r w:rsidRPr="008E0DE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80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8D819" w14:textId="268028E8" w:rsidR="008D2CFC" w:rsidRDefault="008D2CF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80053" w:history="1">
            <w:r w:rsidRPr="008E0DE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80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72E98" w14:textId="1C9570DC" w:rsidR="008D2CFC" w:rsidRDefault="008D2CF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80054" w:history="1">
            <w:r w:rsidRPr="008E0DEE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80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E87E0F" w14:textId="65434C44" w:rsidR="009F1F93" w:rsidRDefault="008D2CFC">
          <w:r>
            <w:fldChar w:fldCharType="end"/>
          </w:r>
        </w:p>
      </w:sdtContent>
    </w:sdt>
    <w:p w14:paraId="22E87E10" w14:textId="77777777" w:rsidR="009F1F93" w:rsidRDefault="008D2CFC">
      <w:pPr>
        <w:pStyle w:val="1"/>
      </w:pPr>
      <w:bookmarkStart w:id="0" w:name="цель-работы"/>
      <w:bookmarkStart w:id="1" w:name="_Toc102080050"/>
      <w:r>
        <w:t>Цель работы</w:t>
      </w:r>
      <w:bookmarkEnd w:id="1"/>
    </w:p>
    <w:p w14:paraId="22E87E11" w14:textId="77777777" w:rsidR="009F1F93" w:rsidRDefault="008D2CFC">
      <w:pPr>
        <w:pStyle w:val="FirstParagraph"/>
      </w:pPr>
      <w:r>
        <w:t>Изучить идеологию и применение средств контроля версий. Освоить умения по работе с git.</w:t>
      </w:r>
    </w:p>
    <w:p w14:paraId="22E87E12" w14:textId="77777777" w:rsidR="009F1F93" w:rsidRDefault="008D2CFC">
      <w:pPr>
        <w:pStyle w:val="1"/>
      </w:pPr>
      <w:bookmarkStart w:id="2" w:name="теоретическое-введение"/>
      <w:bookmarkStart w:id="3" w:name="_Toc102080051"/>
      <w:bookmarkEnd w:id="0"/>
      <w:r>
        <w:t>Теоретическое введение</w:t>
      </w:r>
      <w:bookmarkEnd w:id="3"/>
    </w:p>
    <w:p w14:paraId="22E87E13" w14:textId="77777777" w:rsidR="009F1F93" w:rsidRDefault="008D2CFC">
      <w:pPr>
        <w:pStyle w:val="FirstParagraph"/>
      </w:pPr>
      <w:r>
        <w:t>Markdown — это облегченный язык разметки с синтаксисом форматирования обычного текста. Документация поддерживает разметку Markdown в соответствии</w:t>
      </w:r>
      <w:r>
        <w:t xml:space="preserve"> с CommonMark и ее синтаксический анализ через подсистему Markdig. Документация также поддерживает пользовательские расширения Markdown, которые предоставляют более обширный контент на сайте документации.</w:t>
      </w:r>
    </w:p>
    <w:p w14:paraId="22E87E14" w14:textId="77777777" w:rsidR="009F1F93" w:rsidRDefault="008D2CFC">
      <w:pPr>
        <w:pStyle w:val="a0"/>
      </w:pPr>
      <w:r>
        <w:t>Для записи Markdown можно использовать любой тексто</w:t>
      </w:r>
      <w:r>
        <w:t>вый редактор, но мы рекомендуем Visual Studio Code с расширением Docs Authoring Pack. Расширение Docs Authoring Pack содержит средства редактирования и функции предварительного просмотра, позволяющие увидеть, как будут выглядеть статьи на сайте Документаци</w:t>
      </w:r>
      <w:r>
        <w:t>и.</w:t>
      </w:r>
    </w:p>
    <w:p w14:paraId="22E87E15" w14:textId="77777777" w:rsidR="009F1F93" w:rsidRDefault="008D2CFC">
      <w:pPr>
        <w:pStyle w:val="1"/>
      </w:pPr>
      <w:bookmarkStart w:id="4" w:name="выполнение-лабораторной-работы"/>
      <w:bookmarkStart w:id="5" w:name="_Toc102080052"/>
      <w:bookmarkEnd w:id="2"/>
      <w:r>
        <w:t>Выполнение лабораторной работы</w:t>
      </w:r>
      <w:bookmarkEnd w:id="5"/>
    </w:p>
    <w:p w14:paraId="22E87E16" w14:textId="77777777" w:rsidR="009F1F93" w:rsidRDefault="008D2CFC">
      <w:pPr>
        <w:pStyle w:val="Compact"/>
        <w:numPr>
          <w:ilvl w:val="0"/>
          <w:numId w:val="2"/>
        </w:numPr>
      </w:pPr>
      <w:r>
        <w:t>Устанавливаю git-flow в Fedora Linux (рис.1).</w:t>
      </w:r>
    </w:p>
    <w:p w14:paraId="22E87E17" w14:textId="77777777" w:rsidR="009F1F93" w:rsidRDefault="008D2CFC">
      <w:pPr>
        <w:pStyle w:val="FirstParagraph"/>
      </w:pPr>
      <w:r>
        <w:rPr>
          <w:noProof/>
        </w:rPr>
        <w:lastRenderedPageBreak/>
        <w:drawing>
          <wp:inline distT="0" distB="0" distL="0" distR="0" wp14:anchorId="22E87E2E" wp14:editId="22E87E2F">
            <wp:extent cx="5114794" cy="276825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794" cy="27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E87E18" w14:textId="77777777" w:rsidR="009F1F93" w:rsidRDefault="008D2CFC">
      <w:pPr>
        <w:pStyle w:val="a0"/>
      </w:pPr>
      <w:r>
        <w:rPr>
          <w:i/>
          <w:iCs/>
        </w:rPr>
        <w:t>Рис.1. Установка git-flow</w:t>
      </w:r>
    </w:p>
    <w:p w14:paraId="22E87E19" w14:textId="77777777" w:rsidR="009F1F93" w:rsidRDefault="008D2CFC">
      <w:pPr>
        <w:pStyle w:val="Compact"/>
        <w:numPr>
          <w:ilvl w:val="0"/>
          <w:numId w:val="3"/>
        </w:numPr>
      </w:pPr>
      <w:r>
        <w:t>Делаю базовую настройку git (рис.2).</w:t>
      </w:r>
    </w:p>
    <w:p w14:paraId="22E87E1A" w14:textId="77777777" w:rsidR="009F1F93" w:rsidRDefault="008D2CFC">
      <w:pPr>
        <w:pStyle w:val="FirstParagraph"/>
      </w:pPr>
      <w:r>
        <w:rPr>
          <w:noProof/>
        </w:rPr>
        <w:drawing>
          <wp:inline distT="0" distB="0" distL="0" distR="0" wp14:anchorId="22E87E30" wp14:editId="22E87E31">
            <wp:extent cx="5334000" cy="270358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E87E1B" w14:textId="77777777" w:rsidR="009F1F93" w:rsidRDefault="008D2CFC">
      <w:pPr>
        <w:pStyle w:val="a0"/>
      </w:pPr>
      <w:r>
        <w:rPr>
          <w:i/>
          <w:iCs/>
        </w:rPr>
        <w:t>Рис.2. Настройка git</w:t>
      </w:r>
    </w:p>
    <w:p w14:paraId="22E87E1C" w14:textId="77777777" w:rsidR="009F1F93" w:rsidRDefault="008D2CFC">
      <w:pPr>
        <w:pStyle w:val="Compact"/>
        <w:numPr>
          <w:ilvl w:val="0"/>
          <w:numId w:val="4"/>
        </w:numPr>
      </w:pPr>
      <w:r>
        <w:t>Создаю ключ SSH (рис.3.)</w:t>
      </w:r>
    </w:p>
    <w:p w14:paraId="22E87E1D" w14:textId="77777777" w:rsidR="009F1F93" w:rsidRDefault="008D2CFC">
      <w:pPr>
        <w:pStyle w:val="FirstParagraph"/>
      </w:pPr>
      <w:r>
        <w:rPr>
          <w:noProof/>
        </w:rPr>
        <w:lastRenderedPageBreak/>
        <w:drawing>
          <wp:inline distT="0" distB="0" distL="0" distR="0" wp14:anchorId="22E87E32" wp14:editId="22E87E33">
            <wp:extent cx="5334000" cy="59900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E87E1E" w14:textId="77777777" w:rsidR="009F1F93" w:rsidRDefault="008D2CFC">
      <w:pPr>
        <w:pStyle w:val="a0"/>
      </w:pPr>
      <w:r>
        <w:rPr>
          <w:i/>
          <w:iCs/>
        </w:rPr>
        <w:t>Рис.3. Создание SSH ключа</w:t>
      </w:r>
    </w:p>
    <w:p w14:paraId="22E87E1F" w14:textId="77777777" w:rsidR="009F1F93" w:rsidRDefault="008D2CFC">
      <w:pPr>
        <w:pStyle w:val="Compact"/>
        <w:numPr>
          <w:ilvl w:val="0"/>
          <w:numId w:val="5"/>
        </w:numPr>
      </w:pPr>
      <w:r>
        <w:t>Создаю ключ PGP (рис.4).</w:t>
      </w:r>
    </w:p>
    <w:p w14:paraId="22E87E20" w14:textId="77777777" w:rsidR="009F1F93" w:rsidRDefault="008D2CFC">
      <w:pPr>
        <w:pStyle w:val="FirstParagraph"/>
      </w:pPr>
      <w:r>
        <w:rPr>
          <w:noProof/>
        </w:rPr>
        <w:lastRenderedPageBreak/>
        <w:drawing>
          <wp:inline distT="0" distB="0" distL="0" distR="0" wp14:anchorId="22E87E34" wp14:editId="22E87E35">
            <wp:extent cx="2818356" cy="307305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8356" cy="307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E87E21" w14:textId="77777777" w:rsidR="009F1F93" w:rsidRDefault="008D2CFC">
      <w:pPr>
        <w:pStyle w:val="a0"/>
      </w:pPr>
      <w:r>
        <w:rPr>
          <w:i/>
          <w:iCs/>
        </w:rPr>
        <w:t>Рис.4. С</w:t>
      </w:r>
      <w:r>
        <w:rPr>
          <w:i/>
          <w:iCs/>
        </w:rPr>
        <w:t>оздание PGP ключа.</w:t>
      </w:r>
    </w:p>
    <w:p w14:paraId="22E87E22" w14:textId="77777777" w:rsidR="009F1F93" w:rsidRDefault="008D2CFC">
      <w:pPr>
        <w:pStyle w:val="Compact"/>
        <w:numPr>
          <w:ilvl w:val="0"/>
          <w:numId w:val="6"/>
        </w:numPr>
      </w:pPr>
      <w:r>
        <w:t>Настраиваю подписи git (рис.5.)</w:t>
      </w:r>
    </w:p>
    <w:p w14:paraId="22E87E23" w14:textId="77777777" w:rsidR="009F1F93" w:rsidRDefault="008D2CFC">
      <w:pPr>
        <w:pStyle w:val="FirstParagraph"/>
      </w:pPr>
      <w:r>
        <w:rPr>
          <w:noProof/>
        </w:rPr>
        <w:drawing>
          <wp:inline distT="0" distB="0" distL="0" distR="0" wp14:anchorId="22E87E36" wp14:editId="22E87E37">
            <wp:extent cx="5334000" cy="299832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E87E24" w14:textId="77777777" w:rsidR="009F1F93" w:rsidRDefault="008D2CFC">
      <w:pPr>
        <w:pStyle w:val="a0"/>
      </w:pPr>
      <w:r>
        <w:rPr>
          <w:i/>
          <w:iCs/>
        </w:rPr>
        <w:t>Рис.5. Настройка автоматических подписей коммитов git</w:t>
      </w:r>
    </w:p>
    <w:p w14:paraId="22E87E25" w14:textId="77777777" w:rsidR="009F1F93" w:rsidRDefault="008D2CFC">
      <w:pPr>
        <w:pStyle w:val="Compact"/>
        <w:numPr>
          <w:ilvl w:val="0"/>
          <w:numId w:val="7"/>
        </w:numPr>
      </w:pPr>
      <w:r>
        <w:t>Создаю локальный каталог для выполнения заданий по предмету (рис.6.).</w:t>
      </w:r>
    </w:p>
    <w:p w14:paraId="22E87E26" w14:textId="77777777" w:rsidR="009F1F93" w:rsidRDefault="008D2CFC">
      <w:pPr>
        <w:pStyle w:val="FirstParagraph"/>
      </w:pPr>
      <w:r>
        <w:rPr>
          <w:noProof/>
        </w:rPr>
        <w:lastRenderedPageBreak/>
        <w:drawing>
          <wp:inline distT="0" distB="0" distL="0" distR="0" wp14:anchorId="22E87E38" wp14:editId="22E87E39">
            <wp:extent cx="5334000" cy="197450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E87E27" w14:textId="77777777" w:rsidR="009F1F93" w:rsidRDefault="008D2CFC">
      <w:pPr>
        <w:pStyle w:val="a0"/>
      </w:pPr>
      <w:r>
        <w:rPr>
          <w:i/>
          <w:iCs/>
        </w:rPr>
        <w:t>Рис.6. Создание каталога</w:t>
      </w:r>
    </w:p>
    <w:p w14:paraId="22E87E28" w14:textId="77777777" w:rsidR="009F1F93" w:rsidRDefault="008D2CFC">
      <w:pPr>
        <w:pStyle w:val="1"/>
      </w:pPr>
      <w:bookmarkStart w:id="6" w:name="выводы"/>
      <w:bookmarkStart w:id="7" w:name="_Toc102080053"/>
      <w:bookmarkEnd w:id="4"/>
      <w:r>
        <w:t>Выводы</w:t>
      </w:r>
      <w:bookmarkEnd w:id="7"/>
    </w:p>
    <w:p w14:paraId="22E87E29" w14:textId="77777777" w:rsidR="009F1F93" w:rsidRDefault="008D2CFC">
      <w:pPr>
        <w:pStyle w:val="FirstParagraph"/>
      </w:pPr>
      <w:r>
        <w:t>Я изучил идеологию и применение средства контроля версий, а также освоил умения по работе с git.</w:t>
      </w:r>
    </w:p>
    <w:p w14:paraId="22E87E2A" w14:textId="77777777" w:rsidR="009F1F93" w:rsidRDefault="008D2CFC">
      <w:pPr>
        <w:pStyle w:val="1"/>
      </w:pPr>
      <w:bookmarkStart w:id="8" w:name="контрольные-вопросы"/>
      <w:bookmarkStart w:id="9" w:name="_Toc102080054"/>
      <w:bookmarkEnd w:id="6"/>
      <w:r>
        <w:t>Контрольные вопросы</w:t>
      </w:r>
      <w:bookmarkEnd w:id="9"/>
    </w:p>
    <w:p w14:paraId="22E87E2B" w14:textId="77777777" w:rsidR="009F1F93" w:rsidRDefault="008D2CFC">
      <w:pPr>
        <w:pStyle w:val="Compact"/>
        <w:numPr>
          <w:ilvl w:val="0"/>
          <w:numId w:val="8"/>
        </w:numPr>
      </w:pPr>
      <w:r>
        <w:t>Система контроля версий (Version Control System, VCS) — программное обеспечение для облегчения работы с изменяющейся информацией. u VCS поз</w:t>
      </w:r>
      <w:r>
        <w:t>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 w14:paraId="22E87E2C" w14:textId="77777777" w:rsidR="009F1F93" w:rsidRDefault="008D2CFC">
      <w:pPr>
        <w:pStyle w:val="Compact"/>
        <w:numPr>
          <w:ilvl w:val="0"/>
          <w:numId w:val="8"/>
        </w:numPr>
      </w:pPr>
      <w:r>
        <w:t>У Git две основных задачи: первая — хранить информацию о всех изменени</w:t>
      </w:r>
      <w:r>
        <w:t>ях в вашем коде, начиная с самой первой строчки, а вторая — обеспечение удобства командной работы над кодом.</w:t>
      </w:r>
    </w:p>
    <w:p w14:paraId="22E87E2D" w14:textId="77777777" w:rsidR="009F1F93" w:rsidRDefault="008D2CFC">
      <w:pPr>
        <w:pStyle w:val="Compact"/>
        <w:numPr>
          <w:ilvl w:val="0"/>
          <w:numId w:val="8"/>
        </w:numPr>
      </w:pPr>
      <w:r>
        <w:t>Ветки нужны, чтобы несколько программистов могли вести работу над одним и тем же проектом или даже файлом одновременно, при этом не мешая друг друг</w:t>
      </w:r>
      <w:r>
        <w:t>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bookmarkEnd w:id="8"/>
    <w:sectPr w:rsidR="009F1F9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87E3E" w14:textId="77777777" w:rsidR="00000000" w:rsidRDefault="008D2CFC">
      <w:pPr>
        <w:spacing w:after="0"/>
      </w:pPr>
      <w:r>
        <w:separator/>
      </w:r>
    </w:p>
  </w:endnote>
  <w:endnote w:type="continuationSeparator" w:id="0">
    <w:p w14:paraId="22E87E40" w14:textId="77777777" w:rsidR="00000000" w:rsidRDefault="008D2C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87E3A" w14:textId="77777777" w:rsidR="009F1F93" w:rsidRDefault="008D2CFC">
      <w:r>
        <w:separator/>
      </w:r>
    </w:p>
  </w:footnote>
  <w:footnote w:type="continuationSeparator" w:id="0">
    <w:p w14:paraId="22E87E3B" w14:textId="77777777" w:rsidR="009F1F93" w:rsidRDefault="008D2C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106684C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AD308AA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C75C97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986E40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EFA2A9A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3D80DFE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71315DCA"/>
    <w:multiLevelType w:val="multilevel"/>
    <w:tmpl w:val="F21E142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2CFC"/>
    <w:rsid w:val="008D6863"/>
    <w:rsid w:val="009F1F9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E87E0B"/>
  <w15:docId w15:val="{5723FB63-1F04-4A27-997C-53A360807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D2CF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404</Words>
  <Characters>2307</Characters>
  <Application>Microsoft Office Word</Application>
  <DocSecurity>0</DocSecurity>
  <Lines>19</Lines>
  <Paragraphs>5</Paragraphs>
  <ScaleCrop>false</ScaleCrop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абенко Артём Сергеевич</dc:creator>
  <cp:keywords/>
  <cp:lastModifiedBy>Артем Бабенко</cp:lastModifiedBy>
  <cp:revision>2</cp:revision>
  <dcterms:created xsi:type="dcterms:W3CDTF">2022-04-28T20:12:00Z</dcterms:created>
  <dcterms:modified xsi:type="dcterms:W3CDTF">2022-04-28T20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Управление версиям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